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CA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rPr>
          <w:rStyle w:val="NormalTok"/>
        </w:rPr>
        <w:t xml:space="preserve">fil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figures/BRC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RC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RC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RCA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RCA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RCA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RCA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CA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RCA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RCA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RCA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RCA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RCA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RCA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RCA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RCA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RCA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RCA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RCA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RCA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RCA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BRCA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BRCA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RCA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RCA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RCA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BRCA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BRCA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BRCA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BRCA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BRCA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9"/>
    <w:bookmarkEnd w:id="150"/>
    <w:bookmarkEnd w:id="151"/>
    <w:bookmarkStart w:id="164" w:name="betweeness"/>
    <w:p>
      <w:pPr>
        <w:pStyle w:val="Heading1"/>
      </w:pPr>
      <w:r>
        <w:t xml:space="preserve">Betwee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BRCA/breast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_kimono"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BRCA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BRCA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BRCA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A</dc:title>
  <dc:creator>Juan Henao</dc:creator>
  <cp:keywords/>
  <dcterms:created xsi:type="dcterms:W3CDTF">2025-10-21T10:40:32Z</dcterms:created>
  <dcterms:modified xsi:type="dcterms:W3CDTF">2025-10-21T10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21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